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0"/>
        <w:gridCol w:w="2690"/>
        <w:gridCol w:w="3402"/>
        <w:gridCol w:w="6379"/>
      </w:tblGrid>
      <w:tr w:rsidR="00D50408" w14:paraId="18646130" w14:textId="77777777" w:rsidTr="00F771B5">
        <w:tc>
          <w:tcPr>
            <w:tcW w:w="2550" w:type="dxa"/>
          </w:tcPr>
          <w:p w14:paraId="1AE54FDC" w14:textId="77777777" w:rsidR="00DB35A8" w:rsidRDefault="00DB35A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eek starting:</w:t>
            </w:r>
          </w:p>
          <w:p w14:paraId="1C08E584" w14:textId="77777777" w:rsidR="00DB35A8" w:rsidRDefault="00DB35A8">
            <w:pPr>
              <w:rPr>
                <w:sz w:val="26"/>
                <w:szCs w:val="26"/>
              </w:rPr>
            </w:pPr>
          </w:p>
          <w:p w14:paraId="37F76E6A" w14:textId="6A355B9F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 xml:space="preserve"> </w:t>
            </w:r>
          </w:p>
        </w:tc>
        <w:tc>
          <w:tcPr>
            <w:tcW w:w="2690" w:type="dxa"/>
          </w:tcPr>
          <w:p w14:paraId="2A53A1F0" w14:textId="5AB872B9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hat</w:t>
            </w:r>
            <w:r>
              <w:rPr>
                <w:sz w:val="26"/>
                <w:szCs w:val="26"/>
              </w:rPr>
              <w:t>:</w:t>
            </w:r>
          </w:p>
        </w:tc>
        <w:tc>
          <w:tcPr>
            <w:tcW w:w="3402" w:type="dxa"/>
          </w:tcPr>
          <w:p w14:paraId="65784E53" w14:textId="0C168D25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here</w:t>
            </w:r>
            <w:r>
              <w:rPr>
                <w:sz w:val="26"/>
                <w:szCs w:val="26"/>
              </w:rPr>
              <w:t>:</w:t>
            </w:r>
          </w:p>
        </w:tc>
        <w:tc>
          <w:tcPr>
            <w:tcW w:w="6379" w:type="dxa"/>
          </w:tcPr>
          <w:p w14:paraId="5361B3B2" w14:textId="0BB3AEF6" w:rsidR="00D50408" w:rsidRPr="00D50408" w:rsidRDefault="00720E8C" w:rsidP="00DB35A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ircle yes if acted out, no if not.</w:t>
            </w:r>
          </w:p>
        </w:tc>
      </w:tr>
      <w:tr w:rsidR="00D50408" w14:paraId="0DC20889" w14:textId="77777777" w:rsidTr="00F771B5">
        <w:tc>
          <w:tcPr>
            <w:tcW w:w="2550" w:type="dxa"/>
          </w:tcPr>
          <w:p w14:paraId="305956B7" w14:textId="77777777" w:rsidR="00D50408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Monday</w:t>
            </w:r>
          </w:p>
          <w:p w14:paraId="04659622" w14:textId="77777777" w:rsidR="00D50408" w:rsidRDefault="00D50408">
            <w:pPr>
              <w:rPr>
                <w:sz w:val="26"/>
                <w:szCs w:val="26"/>
              </w:rPr>
            </w:pPr>
          </w:p>
          <w:p w14:paraId="678DAAA1" w14:textId="77777777" w:rsidR="00D50408" w:rsidRDefault="00D50408">
            <w:pPr>
              <w:rPr>
                <w:sz w:val="26"/>
                <w:szCs w:val="26"/>
              </w:rPr>
            </w:pPr>
          </w:p>
          <w:p w14:paraId="5DF1376B" w14:textId="1BAC081D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09E7DA91" w14:textId="6997921D" w:rsidR="00D50408" w:rsidRPr="00430FE6" w:rsidRDefault="00D50408" w:rsidP="000A747C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1EB8A639" w14:textId="7777777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34C1CACA" w14:textId="7458822B" w:rsidR="004670EC" w:rsidRPr="00F771B5" w:rsidRDefault="004670EC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 w:rsidR="004326F6">
              <w:rPr>
                <w:sz w:val="26"/>
                <w:szCs w:val="26"/>
              </w:rPr>
              <w:t xml:space="preserve"> Yes/No</w:t>
            </w:r>
            <w:r w:rsidR="00F771B5">
              <w:rPr>
                <w:sz w:val="26"/>
                <w:szCs w:val="26"/>
              </w:rPr>
              <w:br/>
            </w:r>
          </w:p>
          <w:p w14:paraId="77876D44" w14:textId="3B071620" w:rsidR="004670EC" w:rsidRPr="00F771B5" w:rsidRDefault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2CCD9F5E" w14:textId="0D1B5EA9" w:rsidR="00F771B5" w:rsidRPr="00430FE6" w:rsidRDefault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  <w:r w:rsidR="004326F6">
              <w:rPr>
                <w:sz w:val="26"/>
                <w:szCs w:val="26"/>
              </w:rPr>
              <w:t xml:space="preserve"> Yes/No</w:t>
            </w:r>
          </w:p>
        </w:tc>
      </w:tr>
      <w:tr w:rsidR="00F771B5" w14:paraId="0292781E" w14:textId="77777777" w:rsidTr="00F771B5">
        <w:tc>
          <w:tcPr>
            <w:tcW w:w="2550" w:type="dxa"/>
          </w:tcPr>
          <w:p w14:paraId="237AD82C" w14:textId="4CFFFF7E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uesday</w:t>
            </w:r>
          </w:p>
          <w:p w14:paraId="33998390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26D7557C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67CE2890" w14:textId="5505FCBB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6AF71060" w14:textId="76CD5B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233C1A94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0DCA1B71" w14:textId="3F324842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1D8B889B" w14:textId="4A1EFD94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53D4623A" w14:textId="7F41C4C5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  <w:r w:rsidR="004326F6">
              <w:rPr>
                <w:sz w:val="26"/>
                <w:szCs w:val="26"/>
              </w:rPr>
              <w:t xml:space="preserve"> Yes/No</w:t>
            </w:r>
          </w:p>
        </w:tc>
      </w:tr>
      <w:tr w:rsidR="00F771B5" w14:paraId="05C04AF3" w14:textId="77777777" w:rsidTr="00F771B5">
        <w:tc>
          <w:tcPr>
            <w:tcW w:w="2550" w:type="dxa"/>
          </w:tcPr>
          <w:p w14:paraId="070E0AED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ednesday</w:t>
            </w:r>
          </w:p>
          <w:p w14:paraId="7EAD4397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1BC68776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4816D2C4" w14:textId="2CF37A42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2EA08811" w14:textId="3F3AEAE1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5F90BD01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2892F781" w14:textId="7F60B8E9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292DC6DD" w14:textId="4B6D2CC1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4EAFBE7B" w14:textId="5214A7B8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  <w:r w:rsidR="004326F6">
              <w:rPr>
                <w:sz w:val="26"/>
                <w:szCs w:val="26"/>
              </w:rPr>
              <w:t xml:space="preserve"> Yes/No</w:t>
            </w:r>
          </w:p>
        </w:tc>
      </w:tr>
      <w:tr w:rsidR="00F771B5" w14:paraId="11270A31" w14:textId="77777777" w:rsidTr="00F771B5">
        <w:tc>
          <w:tcPr>
            <w:tcW w:w="2550" w:type="dxa"/>
          </w:tcPr>
          <w:p w14:paraId="6A26BBF8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hursday</w:t>
            </w:r>
          </w:p>
          <w:p w14:paraId="12FDE657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3C544E27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3D080393" w14:textId="3763B1C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777DFA30" w14:textId="52517CF3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36F3F0D5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2948F738" w14:textId="43354830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6F40E939" w14:textId="3BB496D9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476AFCB6" w14:textId="53938A5D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  <w:r w:rsidR="004326F6">
              <w:rPr>
                <w:sz w:val="26"/>
                <w:szCs w:val="26"/>
              </w:rPr>
              <w:t xml:space="preserve"> Yes/No</w:t>
            </w:r>
          </w:p>
        </w:tc>
      </w:tr>
      <w:tr w:rsidR="00F771B5" w14:paraId="4AB29948" w14:textId="77777777" w:rsidTr="00F771B5">
        <w:tc>
          <w:tcPr>
            <w:tcW w:w="2550" w:type="dxa"/>
          </w:tcPr>
          <w:p w14:paraId="28119863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Friday</w:t>
            </w:r>
          </w:p>
          <w:p w14:paraId="65DE9953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29275A8E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21BEB4C6" w14:textId="0F6CF071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2C29C189" w14:textId="1B334D7F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58F261AF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13F527C7" w14:textId="7043E139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3F03C54D" w14:textId="462104CE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659A6A43" w14:textId="635B38F7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  <w:r w:rsidR="004326F6">
              <w:rPr>
                <w:sz w:val="26"/>
                <w:szCs w:val="26"/>
              </w:rPr>
              <w:t xml:space="preserve"> Yes/No</w:t>
            </w:r>
          </w:p>
        </w:tc>
      </w:tr>
      <w:tr w:rsidR="00F771B5" w14:paraId="00868B1A" w14:textId="77777777" w:rsidTr="00F771B5">
        <w:tc>
          <w:tcPr>
            <w:tcW w:w="2550" w:type="dxa"/>
          </w:tcPr>
          <w:p w14:paraId="2FE1F1B4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Saturday</w:t>
            </w:r>
          </w:p>
          <w:p w14:paraId="1563E971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7D27C7E1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59792776" w14:textId="6C4DD79E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17EBB8F4" w14:textId="1A30C519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49232F5F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6A457475" w14:textId="4975B81D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05918AEB" w14:textId="5B14A1AB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65DD3B55" w14:textId="0C7E7E0A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  <w:r w:rsidR="004326F6">
              <w:rPr>
                <w:sz w:val="26"/>
                <w:szCs w:val="26"/>
              </w:rPr>
              <w:t xml:space="preserve"> Yes/No</w:t>
            </w:r>
          </w:p>
        </w:tc>
      </w:tr>
      <w:tr w:rsidR="00F771B5" w14:paraId="69F58728" w14:textId="77777777" w:rsidTr="00F771B5">
        <w:tc>
          <w:tcPr>
            <w:tcW w:w="2550" w:type="dxa"/>
          </w:tcPr>
          <w:p w14:paraId="3F81E210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Sunday</w:t>
            </w:r>
          </w:p>
          <w:p w14:paraId="0F770905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070B065E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77606479" w14:textId="61D16ACD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47FB63E0" w14:textId="5C062041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12337433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54C199D2" w14:textId="422A95ED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2236F238" w14:textId="37E98FE5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 w:rsidR="004326F6">
              <w:rPr>
                <w:sz w:val="26"/>
                <w:szCs w:val="26"/>
              </w:rPr>
              <w:t xml:space="preserve"> Yes/No</w:t>
            </w:r>
            <w:r>
              <w:rPr>
                <w:sz w:val="26"/>
                <w:szCs w:val="26"/>
              </w:rPr>
              <w:br/>
            </w:r>
          </w:p>
          <w:p w14:paraId="5AFD8A9D" w14:textId="48B0A729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  <w:r w:rsidR="004326F6">
              <w:rPr>
                <w:sz w:val="26"/>
                <w:szCs w:val="26"/>
              </w:rPr>
              <w:t xml:space="preserve"> Yes/No                              Weekly </w:t>
            </w:r>
            <w:r w:rsidR="005D49BD">
              <w:rPr>
                <w:sz w:val="26"/>
                <w:szCs w:val="26"/>
              </w:rPr>
              <w:t xml:space="preserve">“Yes” </w:t>
            </w:r>
            <w:r w:rsidR="004326F6">
              <w:rPr>
                <w:sz w:val="26"/>
                <w:szCs w:val="26"/>
              </w:rPr>
              <w:t>Total:</w:t>
            </w:r>
          </w:p>
        </w:tc>
      </w:tr>
    </w:tbl>
    <w:p w14:paraId="2B223E94" w14:textId="77777777" w:rsidR="00650705" w:rsidRDefault="00650705"/>
    <w:sectPr w:rsidR="00650705" w:rsidSect="00430FE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DFC29" w14:textId="77777777" w:rsidR="00D22E71" w:rsidRDefault="00D22E71" w:rsidP="00673560">
      <w:pPr>
        <w:spacing w:after="0" w:line="240" w:lineRule="auto"/>
      </w:pPr>
      <w:r>
        <w:separator/>
      </w:r>
    </w:p>
  </w:endnote>
  <w:endnote w:type="continuationSeparator" w:id="0">
    <w:p w14:paraId="79BA261E" w14:textId="77777777" w:rsidR="00D22E71" w:rsidRDefault="00D22E71" w:rsidP="006735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ACE235" w14:textId="77777777" w:rsidR="00D22E71" w:rsidRDefault="00D22E71" w:rsidP="00673560">
      <w:pPr>
        <w:spacing w:after="0" w:line="240" w:lineRule="auto"/>
      </w:pPr>
      <w:r>
        <w:separator/>
      </w:r>
    </w:p>
  </w:footnote>
  <w:footnote w:type="continuationSeparator" w:id="0">
    <w:p w14:paraId="41F588D8" w14:textId="77777777" w:rsidR="00D22E71" w:rsidRDefault="00D22E71" w:rsidP="006735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300F84"/>
    <w:multiLevelType w:val="hybridMultilevel"/>
    <w:tmpl w:val="B4B4054C"/>
    <w:lvl w:ilvl="0" w:tplc="18DE7FA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Q0NLA0NzA0NTYxMTBV0lEKTi0uzszPAykwrAUAQTg4wCwAAAA="/>
  </w:docVars>
  <w:rsids>
    <w:rsidRoot w:val="00430FE6"/>
    <w:rsid w:val="000A747C"/>
    <w:rsid w:val="000D6FEA"/>
    <w:rsid w:val="000E1A91"/>
    <w:rsid w:val="001A1E7D"/>
    <w:rsid w:val="00361CEC"/>
    <w:rsid w:val="00430FE6"/>
    <w:rsid w:val="004326F6"/>
    <w:rsid w:val="004670EC"/>
    <w:rsid w:val="005D49BD"/>
    <w:rsid w:val="0062652F"/>
    <w:rsid w:val="00650705"/>
    <w:rsid w:val="00673560"/>
    <w:rsid w:val="00693F9E"/>
    <w:rsid w:val="006A6311"/>
    <w:rsid w:val="00720E8C"/>
    <w:rsid w:val="00764D67"/>
    <w:rsid w:val="00823358"/>
    <w:rsid w:val="008F5D7F"/>
    <w:rsid w:val="008F6E0E"/>
    <w:rsid w:val="00AA1CC4"/>
    <w:rsid w:val="00AD296D"/>
    <w:rsid w:val="00AD30AC"/>
    <w:rsid w:val="00D21439"/>
    <w:rsid w:val="00D22E71"/>
    <w:rsid w:val="00D50408"/>
    <w:rsid w:val="00DB35A8"/>
    <w:rsid w:val="00E72B12"/>
    <w:rsid w:val="00E7445F"/>
    <w:rsid w:val="00EF1AE8"/>
    <w:rsid w:val="00F771B5"/>
    <w:rsid w:val="00FB720B"/>
    <w:rsid w:val="00FC6CFC"/>
    <w:rsid w:val="00FF1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A08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0F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0F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0FE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0F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0FE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0F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0F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0F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0F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F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0F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0F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0FE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0FE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0FE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0FE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0FE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0FE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30F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0F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30F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30F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30F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30F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30F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0F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0F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30FE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3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3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560"/>
  </w:style>
  <w:style w:type="paragraph" w:styleId="Footer">
    <w:name w:val="footer"/>
    <w:basedOn w:val="Normal"/>
    <w:link w:val="FooterChar"/>
    <w:uiPriority w:val="99"/>
    <w:unhideWhenUsed/>
    <w:rsid w:val="00673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5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506</Characters>
  <Application>Microsoft Office Word</Application>
  <DocSecurity>0</DocSecurity>
  <Lines>101</Lines>
  <Paragraphs>41</Paragraphs>
  <ScaleCrop>false</ScaleCrop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06T01:06:00Z</dcterms:created>
  <dcterms:modified xsi:type="dcterms:W3CDTF">2026-04-06T01:06:00Z</dcterms:modified>
</cp:coreProperties>
</file>